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eterinary</w:t>
      </w:r>
      <w:r>
        <w:t xml:space="preserve"> </w:t>
      </w:r>
      <w:r>
        <w:t xml:space="preserve">Studies</w:t>
      </w:r>
      <w:r>
        <w:t xml:space="preserve"> </w:t>
      </w:r>
      <w:r>
        <w:t xml:space="preserve">in</w:t>
      </w:r>
      <w:r>
        <w:t xml:space="preserve"> </w:t>
      </w:r>
      <w:r>
        <w:t xml:space="preserve">Italy</w:t>
      </w:r>
      <w:r>
        <w:t xml:space="preserve"> </w:t>
      </w:r>
      <w:r>
        <w:t xml:space="preserve">Rome</w:t>
      </w:r>
    </w:p>
    <w:bookmarkStart w:id="20" w:name="Xeff391eb3e031a94425b9f0034e714bcce21393"/>
    <w:p>
      <w:pPr>
        <w:pStyle w:val="Heading1"/>
      </w:pPr>
      <w:r>
        <w:t xml:space="preserve">Scholarship Application Letter: Advancing Veterinary Medicine in the Heart of Italy Rom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Veterinary Science &amp; Public Health (Specialization: Urban Animal Welfare)</w:t>
      </w:r>
      <w:r>
        <w:br/>
      </w:r>
      <w:r>
        <w:rPr>
          <w:bCs/>
          <w:b/>
        </w:rPr>
        <w:t xml:space="preserve">Institution:</w:t>
      </w:r>
      <w:r>
        <w:t xml:space="preserve"> </w:t>
      </w:r>
      <w:r>
        <w:t xml:space="preserve">Sapienza University of Rome, Faculty of Agriculture</w:t>
      </w:r>
    </w:p>
    <w:p>
      <w:pPr>
        <w:pStyle w:val="BodyText"/>
      </w:pPr>
      <w:r>
        <w:t xml:space="preserve">Dear Esteemed Scholarship Committee,</w:t>
      </w:r>
    </w:p>
    <w:p>
      <w:pPr>
        <w:pStyle w:val="BodyText"/>
      </w:pPr>
      <w:r>
        <w:t xml:space="preserve">I am writing with profound enthusiasm to submit my application for the prestigious International Veterinary Excellence Scholarship at Sapienza University of Rome. As a dedicated aspiring Veterinarian with a decade-long commitment to animal health across diverse ecosystems, I have long envisioned contributing to Italy’s rich legacy in veterinary science—specifically within the culturally vibrant and historically significant context of Rome. This Scholarship Application Letter is not merely an application; it represents my lifelong dedication to advancing compassionate, evidence-based veterinary care in one of Europe’s most dynamic cities, where ancient traditions meet modern challenges.</w:t>
      </w:r>
    </w:p>
    <w:p>
      <w:pPr>
        <w:pStyle w:val="BodyText"/>
      </w:pPr>
      <w:r>
        <w:t xml:space="preserve">My journey began during childhood on a farm in rural Croatia, where I witnessed firsthand the profound connection between animal welfare and community resilience. This early exposure ignited a passion that led me to earn my Bachelor of Veterinary Medicine from the University of Zagreb (2018), followed by two years of clinical practice with regional animal shelters and wildlife rehabilitation centers across Southeast Europe. During this time, I spearheaded mobile vaccination campaigns for stray dog populations in Belgrade and collaborated on a study documenting zoonotic disease patterns in peri-urban areas—findings later published in the *Journal of Comparative Pathology*. However, I quickly realized that to address the complex challenges of urban animal welfare—a critical issue in densely populated European cities—I required specialized training deeply rooted in Mediterranean contexts. Rome, as Italy’s capital and a global hub for veterinary innovation, emerged as my unequivocal destination.</w:t>
      </w:r>
    </w:p>
    <w:p>
      <w:pPr>
        <w:pStyle w:val="BodyText"/>
      </w:pPr>
      <w:r>
        <w:t xml:space="preserve">Why Rome? The city embodies the perfect confluence of historical veterinary wisdom and contemporary scientific rigor. From the ancient Roman *Veterinarii* who tended to imperial cavalry horses to today’s cutting-edge research at Sapienza’s Department of Veterinary Medicine, Rome has consistently pioneered humane, sustainable animal care. I am particularly inspired by Professor Elena Conti’s work on managing feral cat colonies in historic districts like Monti and the university’s partnership with Roma Capitale’s Animal Welfare Office to implement the EU Animal Health Law. This Scholarship Application Letter underscores my intention to contribute directly to such initiatives—specifically through research on integrating AI-driven health monitoring into Rome’s stray animal management systems, a project I discovered during a summer visit to Sapienza's Veterinary Teaching Hospital.</w:t>
      </w:r>
    </w:p>
    <w:p>
      <w:pPr>
        <w:pStyle w:val="BodyText"/>
      </w:pPr>
      <w:r>
        <w:t xml:space="preserve">My academic background aligns precisely with Rome’s educational strengths. I have mastered advanced diagnostics in parasitology and epidemiology (earning an A+ in my university’s clinical pathology module) and am proficient in Italian, having completed intensive courses at the Dante Alighieri Society. I also hold certifications from the World Organisation for Animal Health (WOAH), including the EU-Approved Zoonosis Prevention Workshop—a qualification directly applicable to Italy’s stringent public health regulations. Yet, I recognize that Rome offers more than academic excellence; it demands cultural fluency. As a volunteer with LAV (Italian League for Animal Protection) during my 2022 internship in Naples, I learned the nuances of Italian animal welfare ethics—how traditional *cucina* (kitchen) customs intersect with modern vegetarianism in pet nutrition, or why community trust is as vital as clinical skill when addressing stray dog populations. This understanding positions me to thrive within Rome’s veterinary ecosystem.</w:t>
      </w:r>
    </w:p>
    <w:p>
      <w:pPr>
        <w:pStyle w:val="BodyText"/>
      </w:pPr>
      <w:r>
        <w:t xml:space="preserve">Financial constraints have long been a barrier to my pursuit of advanced studies in Europe. While I secured partial funding through my home government, the full tuition and living costs for a specialized program like Sapienza’s Master of Veterinary Science remain prohibitive without external support. This Scholarship Application Letter thus serves as both a plea for opportunity and a promise: If granted this scholarship, I commit to leveraging every resource to become an ambassador of Italian veterinary standards in my home country. My goal is not merely academic achievement but tangible impact—designing low-cost, community-based models for urban animal welfare that could be replicated across Central Europe, while respecting Rome’s legacy of holistic care.</w:t>
      </w:r>
    </w:p>
    <w:p>
      <w:pPr>
        <w:pStyle w:val="BodyText"/>
      </w:pPr>
      <w:r>
        <w:t xml:space="preserve">Specifically, I intend to collaborate with Sapienza’s research team on two initiatives: First, optimizing mobile clinics in Rome’s historic center using GPS data from the city’s new Animal Welfare App; second, developing an educational module for Italian veterinary students on culturally sensitive communication with immigrant communities—a gap I identified while working in Rome’s refugee shelters during my 2021 fieldwork. This scholarship would enable me to access Sapienza’s state-of-the-art facilities, including the newly established Biotechnology Lab for Animal Pathogens and the University’s network of partner clinics along Via Flaminia. My proposed research aligns with Italy Rome’s strategic priorities outlined in the *National Plan for Animal Welfare 2023–2030*, which emphasizes urban resilience and EU regulatory compliance—ensuring my work has immediate relevance.</w:t>
      </w:r>
    </w:p>
    <w:p>
      <w:pPr>
        <w:pStyle w:val="BodyText"/>
      </w:pPr>
      <w:r>
        <w:t xml:space="preserve">Italy Rome is more than a location; it is a living classroom. Walking past the Pantheon while observing veterinary staff treat rescued pigeons, or discussing ethics with colleagues at the historic Cimitero Acattolico’s animal sanctuary, embodies the seamless integration of culture and care I seek to champion. As one of Europe’s oldest urban centers facing modern challenges like climate-driven disease spread and refugee-induced pet abandonment, Rome provides an unparalleled laboratory for a future Veterinarian who aims to balance tradition with innovation. The scholarship would allow me to immerse myself fully in this environment—not as a student, but as an active contributor to the city’s evolving veterinary narrative.</w:t>
      </w:r>
    </w:p>
    <w:p>
      <w:pPr>
        <w:pStyle w:val="BodyText"/>
      </w:pPr>
      <w:r>
        <w:t xml:space="preserve">I am confident that my clinical experience, academic rigor, and deep respect for Italy Rome’s unique animal welfare ethos make me an ideal candidate. I have attached my CV, academic transcripts, letters of recommendation from Professors at Zagreb University and Dr. Marco Rossi (Sapienza Visiting Scholar), and a detailed research proposal titled *Urban Animal Welfare in Mediterranean Capitals: A Rome-Centric Model*. Thank you for considering this Scholarship Application Letter as the first step toward a partnership that will benefit not only my career but also Italy’s position as a leader in compassionate veterinary science. I eagerly await the opportunity to discuss how my vision aligns with Sapienza University’s mission and the future of Veterinary Medicine in Italy Rome.</w:t>
      </w:r>
    </w:p>
    <w:p>
      <w:pPr>
        <w:pStyle w:val="BodyText"/>
      </w:pPr>
      <w:r>
        <w:t xml:space="preserve">Sincerely,</w:t>
      </w:r>
    </w:p>
    <w:p>
      <w:pPr>
        <w:pStyle w:val="BodyText"/>
      </w:pPr>
      <w:r>
        <w:t xml:space="preserve">Dr. Anja Petrović</w:t>
      </w:r>
      <w:r>
        <w:br/>
      </w:r>
      <w:r>
        <w:t xml:space="preserve">Veterinarian (DVM, Zagreb University)</w:t>
      </w:r>
      <w:r>
        <w:br/>
      </w:r>
      <w:r>
        <w:t xml:space="preserve">Email: anja.petrovic@email.it | Phone: +385 91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eterinary Studies in Italy Rome</dc:title>
  <dc:creator/>
  <dc:language>en</dc:language>
  <cp:keywords/>
  <dcterms:created xsi:type="dcterms:W3CDTF">2026-07-23T10:44:03Z</dcterms:created>
  <dcterms:modified xsi:type="dcterms:W3CDTF">2026-07-23T10:44:03Z</dcterms:modified>
</cp:coreProperties>
</file>

<file path=docProps/custom.xml><?xml version="1.0" encoding="utf-8"?>
<Properties xmlns="http://schemas.openxmlformats.org/officeDocument/2006/custom-properties" xmlns:vt="http://schemas.openxmlformats.org/officeDocument/2006/docPropsVTypes"/>
</file>